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bel H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b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1 Dodge Avenu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v93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715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renz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